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พี่แชมป์</w:t>
      </w:r>
      <w:r>
        <w:t xml:space="preserve"> </w:t>
      </w:r>
      <w:r>
        <w:t xml:space="preserve">ปิด</w:t>
      </w:r>
      <w:r>
        <w:t xml:space="preserve"> </w:t>
      </w:r>
      <w:r>
        <w:t xml:space="preserve">Force</w:t>
      </w:r>
      <w:r>
        <w:t xml:space="preserve"> </w:t>
      </w:r>
      <w:r>
        <w:t xml:space="preserve">out</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32 เกิดวันที่ 9 ทางการนะครับ เขาจะถ่ายภาพก่อน เปิดบัญชี เชิญอีก 21 ท่าน สำหรับในวันนี้นะครับเนื่องในวันคนพิการสากลประจำปี 2560 5 นะครับทางกระทรวงการพัฒนา ผมรักความมั่นคงของมนุษย์นะครับก็ได้รับเกียรติเป็นอย่างสูงนะครับจากฯพณฯนายกรัฐมนตรีนะครับ ที่สมาคมมอบโล่รางวัลให้กับคนพิการต้นแบบรวมถึงองค์กร เอกชนและหน่วยงานภาครัฐนะครับที่มีบริการต่างๆนะครับให้กับ คนพิการนะครับก็เป็นอีกหนึ่งขวัญกำลังใจให้ คนทำงานรวมถึงพี่น้องคนพิการด้วยนะครับสำหรับวันนี้รอสักครู่นึงนะครับ เพื่อเตรียมความพร้อมและเราก็จะเริ่มเข้าสู่พิธีเปิดอย่างเป็นทางการกันอีกสักครู่หนึ่งนะครับ รออีกสักครู่นะครับผม กราบเรียนพลเอกประยุทธ์จันทร์โอชานายกรัฐมนตรีครับเรียนท่านรองนายกรัฐมนตรีและรัฐมนตรีว่าการกระทรวงพาณิชย์ครับ รัฐมนตรีว่าการกระทรวงการพัฒนาสังคมและความมั่นคงของมนุษย์ท่านเลขาธิการนายกรัฐมนตรี แขกผู้มีเกียรติทุกท่านนะครับที่เข้าร่วมวันนี้ครับวันคนพิการสากลที่เราจะเปิดประจำปี 2555 นี้นะครับผมเร่งลบครับ ภัทราวรรณพานิชชาค่ะครับเราสองคนมาจากช่อง 7 hd นะครับรับหน้าที่เป็นพิธีกรในวันนี้ ถ้าได้โอกาสนี้นะคะขอต้อนรับทุกท่านเข้าสู่งานวันคนพิการสากลประจำปี 2560 5 นะคะ วันคนพิการสากลองค์การสหประชาชาติได้ประกาศให้วันที่ 3 ธันวาคมของทุกปี เป็นวันคนพิการสากลค่ะที่จะเชิญชวนให้ประเทศสมาชิกร่วมกันจัดกิจกรรม อาจจะให้คนพิการได้มีส่วนร่วมในกิจกรรมทางสังคมมีโอกาสได้แสดงศักยภาพ สังคมได้ประจักษ์นะคะซึ่งทำให้สังคมเกิดเจตคติเชิงสร้างสรรค์ต่อคนพิการค่ะ จะได้ปีนี้ค่ะปี 2565 ค่ะต้องการสัปดาห์ชาติได้กำหนดประเด็นหลัก คือการปฏิรูปสู่การพัฒนาเพื่อคนทั้งมวลพลังนวัตกรรมสู่โลกที่เข้าถึงได้และเป็นธรรม informative inevitable xvideo World โดยมุ่งหวังให้เกิดการเปลี่ยนแปลงทางสังคมให้มีความเท่าเทียมโดยการนำเอาเทคโนโลยีเข้ามามีบท ให้เกิดการเปลี่ยนแปลงและลดความเหลื่อมล้ำในสังคมค่ะ ขับและแน่นอนนะครับว่าวันนี้วันคนพิการสากลที่เราจะร่วมเปิดงานนะครับ เปลี่ยนหน้าจอนะครับนอกจากมีจอล่ามภาษามือที่เป็นอีกหนึ่งบริการสำหรับคนพิการแล้วนะครับเรายังเห็น ข้อความที่ปรากฏบนหน้าจอนะครับอาใต้คำว่าวันพิการสากลจะเป็นการ อักษรให้ครับเรียกว่า Real Time เลยนะครับ ข้อความที่ เวลาจริงๆเลยนะไปจากศูนย์วิจัยเทคโนโลยีสิ่งอำนวยความสะดวกและเครื่องมือแพทย์สำนัก พัฒนาวิทยาศาสตร์และเทคโนโลยีแห่งชาตินั้นเองนะครับซึ่งบริการนี้ก็จะทำให้คนพิการ LINE เข้าถึงข้อมูลข่าวสารและทุกคนนะครับก็จะได้เข้าถึงข้อมูลข่าวสารโดยเท่าเทียมกันครับ และก่อนที่เราจะเข้าสู่พิธีการรวมถึงการมอบรางวัลนะครับวันนี้ 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 แลกเปลี่ยนมุมมองครับเพื่อไม่เป็นการเสียเวลานะครับขอเชิญพบกับคุณ อุณหภูมิ ตาขอเรียนเชิญครับด้วยค่ะ สวัสดีครับผมชื่อวิน นอกจากที่ทุกท่านเห็นว่าผมเป็นคนตาบอดแล้ว ถ้ายังเห็นว่าผมเป็นอะไรได้อีกบ้างไหมครับ ผมเคยเป็นเด็กคนนึงที่เคยมองเห็น เคยมีความฝัน ผมอยากจะเป็นนักวิทยาศาสตร์ อยากจะทำงานที่เกี่ยวข้องกับคอมพิวเตอร์ อยากที่จะสร้างสิ่งดีๆให้กับโลกนี้ เมื่อผมกลายเป็นคนตาบอดแล้ว วินาทีแรก หน้าที่ของผมคือ สิ่งเหล่านั้น มันคงจะเป็นไปไม่ได้อีกแล้ว กระ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ไปเปลี่ยนชีวิตผมไปตลอดกาล หลังจากนั้นไม่กี่วัน กลับมาใช้คอมพิวเตอร์ได้ วิธีการที่ต่างไป ได้กลับเข้าระบบการศึกษาอีกครั้ง ตั้งใจเรียนจนเข้ามหาวิทยาลัยในคณะวิศวกรรมศาสตร์ได้ จบออกมาทำงานเป็นโปรแกรมเมอร์เหมือนที่ฝันไว้ ปัจจุบัน ทำงานอยู่ที่บริษัทเวิลด์คอร์ปอเรชั่น มันเป็นบริษัทที่สร้าง AI ด้วยฝีมือคนพิการ พยายามทำสิ่งดีๆให้กับโลกนี้ ร่วมกับเพื่อนๆและพี่ๆที่มีความฝันเดียวกัน ตั้งแต่ในอดีต พวกเรามักจะมีปัญหากับการเข้าถึงสื่อหรือสถานที่ต่างๆอยู่เสมอ แต่ด้วยเทคโนโลยีที่พัฒนาไปข้างหน้า ปัญหาดังกล่าวเริ่มลดน้อยลง เทคโนโลยีที่ก้าวไปข้างหน้าทำให้คนพิการ ได้รับโอกาสใหม่ๆ ทั้งในด้านการทำงาน การศึกษา และการใช้ชีวิต ทั้งตัวผมเอง ถ้าเกิดว่าย้อนกลับไปสัก 50 ปีนะครับ มาถามผมว่า คนตาบอดจะเป็นนักวิทยาศาสตร์ได้อย่างไร กว่าจะตอบไม่ได้ แต่ตอนนี้เทคโนโลยีมากมายได้ทำให้ชีวิตของคนพิการ อิสระมากขึ้น พวกเราสามารถทำตามความฝันของเราได้ ตอนนี้คนตาบอดเรามีโปรแกรมอ่านหน้าจอที่สามารถทำให้คนตาบอด ใช้คอมพิวเตอร์ได้เหมือนคนปกติ เปิดโปรแกรมและ Application ต่างๆที่เข้าถึง เปิดโอกาสให้คนตาบอดสามารถศึกษาหาความรู้และประกอบอาชีพได้เช่นคนปกติ ว่าจะเป็นการทำเอกสาร การเขียนเพลง การเขียนโปรแกรมแบบผม คนที่บกพร่องทางการได้ยินแต่มีเครื่องช่วยฟัง ที่สามารถทำให้คนหูตึงกลับมาได้ยินอีกครั้ง เครื่องสังเคราะห์เสียง ก็จะทำให้คนพิการทางการพูดสามารถสื่อสารกับเพื่อนๆและครอบครัวได้ เรามีวิลแชร์ไฟฟ้าที่ทำให้คนพิการทางการเคลื่อนไหวสามารถเคลื่อนที่ไปยัง ต้องการได้อย่างสะดวก หรือแม้แต่คนที่เป็นอัมพฤกษ์อัมพาต หรือขาดส่วนใดส่วนหนึ่งของร่างกายไปเราก็มีเทคโนโลยีมากมาย ทำให้พวกเขาสามารถหยิบจับ ทำการสื่อสาร เริ่มการศึกษา และประกอบอาชีพ ได้อย่างภาคภูมิใจ และนี่เป็นแค่จุดเริ่มต้นเท่านั้นครับ ผมเชื่อว่าเราสามารถทำได้มากกว่านี้อีก keyword สำคัญคือ ออกแบบสำหรับทุกคนครับ ถึงแม้เทคโนโลยีจะทำให้ชีวิตคนพิการง่ายขึ้นเพียงใด การออกแบบ วิธีเข้าใจถึงความแตกต่างระหว่างบุคคลแล้ว คนพิการ ยังคงขาดโอกาสในการใช้ชีวิตอย่างสังคมที่เท่าเทียมต่อไป อันดับแรกต้องเข้าใจก่อนครับว่าคนพิการมีความสามารถ แล้วเรา สามารถที่จะทำสิ่งต่างๆได้เช่นเดียวกับคนปกติเพียงแต่ใช้วิธีการ ออกไป เรามีคนพิการอยู่ในสักหลายสาขาอาชีพ ว่าจะได้ใช้เทคโนโลยีแบบผม สายออกแบบ สายภาษา หากเรานำคนพิการเหล่านี้เข้าไปร่วมในขั้นตอนการออกแบบ จะทำให้เราสามารถดึงศักยภาพของเขาออกมาได้อย่างมากที่สุด เราก็จะได้ ผลิตภัณฑ์ ที่สามารถ เข้าถึงกับทุกคนได้อย่างแท้จริง การที่เราออกแบบโดยคำนึงถึงทุกคนไว้ตั้งแต่แรก ย่อมดีกว่าการแก้ไขภายหลัง แน่นอน สิ่งที่เราสามารถยกตัว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วันนั้นเราก็จะได้เทคโนโลยีที่ตอบโจทย์และสามารถแก้ไข ความลำบากในชีวิตของคนพิการได้อย่างแท้จริง จะขอยกตัวอย่างนะครับ คนตาบอดเรามักจะมีปัญหากับการเซ็นชื่ออยู่เสมอเพราะเราไม่สามารถเซ็นได้ เวลาที่เราต้องไปทำธุรกรรมหรือคำสัญญาต่างๆบางครั้งเราก็มักจะถูกปฏิเสธ ซึ่งปัญหานี้สามารถแก้ได้ด้วยเทคโนโลยี ถ้าเรามีเทคโนโลยีในการระบุตัวตนออนไลน์ที่คนพิการสามารถเข้าถึงได้ กลุ่มนี้ก็จะได้รับประโยชน์ที่มากขึ้นและคุณภาพชีวิตก็จะดีขึ้นตามลำดับ นอกจากนี้ การพัฒนาและวิจัยเทคโนโลยีใหม่ๆก็ยังสามารถทำให้คนพิการเรามีสิ่งอำนวยความสะดวกที่มา ตัวอย่างเทคโนโลยีที่กำลังจะเป็นจริงในเวลาอันใกล้ให้กดสั่งแล้วกันนะครับ ทุกคนน่าจะรู้จักเทคโนโลยี AI ปัญญาประดิษฐ์ที่กำลังพัฒนาไปอย่างก้าวกระโดด ไร้คนขับเริ่มใกล้ความจริงเข้ามาทุกที แบบนี้ก็จะเป็นประโยชน์สำหรับพวกเราคนปกติแล้ว ยังเป็นประโยชน์อันมหาศาลกับคนพิการอีกด้วย ก็อย่างที่คนพิการที่มีความลำบากในการเคลื่อนที่เช่นคนตาบอด หรือคนพิการ ที่ต้องใช้รถแบบเฉพาะทาง ถ้าเรานำรถแบบนี้ไปใส่ไว้ตามสถานที่ชุมชน ให้คนพิการได้มาใช้ ว่าจะเป็นการทำให้คนพิการเหล่านี้สามารถเดินทางไปไหนมาไหนได้อย่าง นอกจากนี้เทคโนโลยี ข้อความ ที่ตลาด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พี่แชมป์ ปิด Force out</dc:title>
  <dc:creator/>
  <cp:keywords/>
  <dcterms:created xsi:type="dcterms:W3CDTF">2024-01-04T02:55:02Z</dcterms:created>
  <dcterms:modified xsi:type="dcterms:W3CDTF">2024-01-04T02: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13.30 น.</vt:lpwstr>
  </property>
  <property fmtid="{D5CDD505-2E9C-101B-9397-08002B2CF9AE}" pid="3" name="subtitle">
    <vt:lpwstr/>
  </property>
</Properties>
</file>